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Grant Sinclai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Ellie Trujillo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9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345487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